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="-190" w:tblpY="-405"/>
        <w:tblW w:w="11335" w:type="dxa"/>
        <w:tblLook w:val="04A0" w:firstRow="1" w:lastRow="0" w:firstColumn="1" w:lastColumn="0" w:noHBand="0" w:noVBand="1"/>
      </w:tblPr>
      <w:tblGrid>
        <w:gridCol w:w="11335"/>
      </w:tblGrid>
      <w:tr w:rsidR="002327A0" w:rsidRPr="002F59EB" w14:paraId="3269AD57" w14:textId="77777777" w:rsidTr="00971734">
        <w:trPr>
          <w:trHeight w:val="530"/>
        </w:trPr>
        <w:tc>
          <w:tcPr>
            <w:tcW w:w="11335" w:type="dxa"/>
          </w:tcPr>
          <w:p w14:paraId="082945DC" w14:textId="77777777" w:rsidR="002327A0" w:rsidRPr="00B63728" w:rsidRDefault="00091C01" w:rsidP="00971734">
            <w:pPr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 w:rsidRPr="00B63728">
              <w:rPr>
                <w:rFonts w:ascii="Arial" w:hAnsi="Arial" w:cs="Arial"/>
                <w:b/>
                <w:sz w:val="40"/>
                <w:szCs w:val="40"/>
              </w:rPr>
              <w:t>HIGH SCHOOL TRANSCRIPT</w:t>
            </w:r>
          </w:p>
        </w:tc>
      </w:tr>
      <w:tr w:rsidR="002327A0" w:rsidRPr="002F59EB" w14:paraId="73C1A2EF" w14:textId="77777777" w:rsidTr="00971734">
        <w:trPr>
          <w:trHeight w:val="291"/>
        </w:trPr>
        <w:tc>
          <w:tcPr>
            <w:tcW w:w="11335" w:type="dxa"/>
          </w:tcPr>
          <w:p w14:paraId="1B2BA0B9" w14:textId="77777777" w:rsidR="002327A0" w:rsidRPr="002F59EB" w:rsidRDefault="002327A0" w:rsidP="0097173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-190" w:tblpY="664"/>
        <w:tblW w:w="11335" w:type="dxa"/>
        <w:tblLook w:val="04A0" w:firstRow="1" w:lastRow="0" w:firstColumn="1" w:lastColumn="0" w:noHBand="0" w:noVBand="1"/>
      </w:tblPr>
      <w:tblGrid>
        <w:gridCol w:w="5130"/>
        <w:gridCol w:w="6205"/>
      </w:tblGrid>
      <w:tr w:rsidR="00737DA2" w:rsidRPr="002F59EB" w14:paraId="31ECA0CF" w14:textId="77777777" w:rsidTr="00971734">
        <w:trPr>
          <w:trHeight w:val="1633"/>
        </w:trPr>
        <w:tc>
          <w:tcPr>
            <w:tcW w:w="5130" w:type="dxa"/>
          </w:tcPr>
          <w:p w14:paraId="6694A0D6" w14:textId="77777777" w:rsidR="00E303E3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Student Name:</w:t>
            </w:r>
          </w:p>
          <w:p w14:paraId="4AA69F1C" w14:textId="77777777" w:rsidR="00A81AEF" w:rsidRPr="00A81AEF" w:rsidRDefault="00A81AEF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Email:</w:t>
            </w:r>
          </w:p>
          <w:p w14:paraId="7532D933" w14:textId="77777777" w:rsidR="00E303E3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 xml:space="preserve">Address: </w:t>
            </w:r>
          </w:p>
          <w:p w14:paraId="3AC3662D" w14:textId="77777777" w:rsidR="00E303E3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Date of Birth:</w:t>
            </w:r>
          </w:p>
          <w:p w14:paraId="75338E82" w14:textId="77777777" w:rsidR="00E303E3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Parent/Guardian:</w:t>
            </w:r>
          </w:p>
          <w:p w14:paraId="55EEF9FA" w14:textId="77777777" w:rsidR="00E303E3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High School Dates:</w:t>
            </w:r>
          </w:p>
        </w:tc>
        <w:tc>
          <w:tcPr>
            <w:tcW w:w="6205" w:type="dxa"/>
          </w:tcPr>
          <w:p w14:paraId="4BF8C343" w14:textId="77777777" w:rsidR="00E303E3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School Name:</w:t>
            </w:r>
          </w:p>
          <w:p w14:paraId="2167BA35" w14:textId="77777777" w:rsidR="00E303E3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County of home school registration:</w:t>
            </w:r>
          </w:p>
          <w:p w14:paraId="235F4711" w14:textId="77777777" w:rsidR="00E303E3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Address:</w:t>
            </w:r>
          </w:p>
          <w:p w14:paraId="1936196A" w14:textId="77777777" w:rsidR="00E303E3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Telephone number:</w:t>
            </w:r>
          </w:p>
          <w:p w14:paraId="4B79C0DD" w14:textId="77777777" w:rsidR="00597E4B" w:rsidRPr="00A81AEF" w:rsidRDefault="00E303E3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GRADUATION DATE: (MM/DD/YYYY)</w:t>
            </w:r>
          </w:p>
          <w:p w14:paraId="18E8B175" w14:textId="77777777" w:rsidR="00737DA2" w:rsidRPr="00A81AEF" w:rsidRDefault="00737DA2" w:rsidP="00971734">
            <w:pPr>
              <w:rPr>
                <w:rFonts w:ascii="Arial" w:hAnsi="Arial" w:cs="Arial"/>
              </w:rPr>
            </w:pPr>
            <w:r w:rsidRPr="00A81AEF">
              <w:rPr>
                <w:rFonts w:ascii="Arial" w:hAnsi="Arial" w:cs="Arial"/>
              </w:rPr>
              <w:t>Cumulative GPA:</w:t>
            </w:r>
          </w:p>
        </w:tc>
      </w:tr>
    </w:tbl>
    <w:tbl>
      <w:tblPr>
        <w:tblStyle w:val="TableGrid"/>
        <w:tblpPr w:leftFromText="180" w:rightFromText="180" w:vertAnchor="page" w:horzAnchor="margin" w:tblpX="-185" w:tblpY="3541"/>
        <w:tblW w:w="11335" w:type="dxa"/>
        <w:tblLook w:val="04A0" w:firstRow="1" w:lastRow="0" w:firstColumn="1" w:lastColumn="0" w:noHBand="0" w:noVBand="1"/>
      </w:tblPr>
      <w:tblGrid>
        <w:gridCol w:w="2350"/>
        <w:gridCol w:w="5670"/>
        <w:gridCol w:w="1710"/>
        <w:gridCol w:w="1605"/>
      </w:tblGrid>
      <w:tr w:rsidR="000120BB" w:rsidRPr="002F59EB" w14:paraId="0E9035A1" w14:textId="77777777" w:rsidTr="000120BB">
        <w:trPr>
          <w:trHeight w:val="620"/>
        </w:trPr>
        <w:tc>
          <w:tcPr>
            <w:tcW w:w="2350" w:type="dxa"/>
            <w:vAlign w:val="center"/>
          </w:tcPr>
          <w:p w14:paraId="5DE1EDBA" w14:textId="77777777" w:rsidR="000120BB" w:rsidRPr="002F59EB" w:rsidRDefault="000120BB" w:rsidP="000120B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59EB">
              <w:rPr>
                <w:rFonts w:ascii="Arial" w:hAnsi="Arial" w:cs="Arial"/>
                <w:b/>
                <w:sz w:val="24"/>
                <w:szCs w:val="24"/>
              </w:rPr>
              <w:t>Course Code</w:t>
            </w:r>
          </w:p>
        </w:tc>
        <w:tc>
          <w:tcPr>
            <w:tcW w:w="5670" w:type="dxa"/>
            <w:vAlign w:val="center"/>
          </w:tcPr>
          <w:p w14:paraId="3F69F22E" w14:textId="77777777" w:rsidR="000120BB" w:rsidRPr="002F59EB" w:rsidRDefault="000120BB" w:rsidP="000120B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59EB">
              <w:rPr>
                <w:rFonts w:ascii="Arial" w:hAnsi="Arial" w:cs="Arial"/>
                <w:b/>
                <w:sz w:val="24"/>
                <w:szCs w:val="24"/>
              </w:rPr>
              <w:t>Course Description</w:t>
            </w:r>
          </w:p>
        </w:tc>
        <w:tc>
          <w:tcPr>
            <w:tcW w:w="1710" w:type="dxa"/>
            <w:vAlign w:val="center"/>
          </w:tcPr>
          <w:p w14:paraId="5E7CA0FB" w14:textId="77777777" w:rsidR="000120BB" w:rsidRPr="002F59EB" w:rsidRDefault="000120BB" w:rsidP="000120B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59EB">
              <w:rPr>
                <w:rFonts w:ascii="Arial" w:hAnsi="Arial" w:cs="Arial"/>
                <w:b/>
                <w:sz w:val="24"/>
                <w:szCs w:val="24"/>
              </w:rPr>
              <w:t>Final Grade</w:t>
            </w:r>
          </w:p>
        </w:tc>
        <w:tc>
          <w:tcPr>
            <w:tcW w:w="1605" w:type="dxa"/>
            <w:vAlign w:val="center"/>
          </w:tcPr>
          <w:p w14:paraId="6E38A7F4" w14:textId="77777777" w:rsidR="000120BB" w:rsidRPr="002F59EB" w:rsidRDefault="000120BB" w:rsidP="000120B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59EB">
              <w:rPr>
                <w:rFonts w:ascii="Arial" w:hAnsi="Arial" w:cs="Arial"/>
                <w:b/>
                <w:sz w:val="24"/>
                <w:szCs w:val="24"/>
              </w:rPr>
              <w:t>Credits Earned</w:t>
            </w:r>
          </w:p>
        </w:tc>
      </w:tr>
      <w:tr w:rsidR="000120BB" w:rsidRPr="002F59EB" w14:paraId="507E4ABD" w14:textId="77777777" w:rsidTr="000120BB">
        <w:trPr>
          <w:trHeight w:val="381"/>
        </w:trPr>
        <w:tc>
          <w:tcPr>
            <w:tcW w:w="2350" w:type="dxa"/>
          </w:tcPr>
          <w:p w14:paraId="4D6609E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5E95AC8A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2F0925FE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0D033E6B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793402EB" w14:textId="77777777" w:rsidTr="000120BB">
        <w:trPr>
          <w:trHeight w:val="381"/>
        </w:trPr>
        <w:tc>
          <w:tcPr>
            <w:tcW w:w="2350" w:type="dxa"/>
          </w:tcPr>
          <w:p w14:paraId="1806138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3C27AD82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5938260C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5A1881A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67023D3B" w14:textId="77777777" w:rsidTr="000120BB">
        <w:trPr>
          <w:trHeight w:val="359"/>
        </w:trPr>
        <w:tc>
          <w:tcPr>
            <w:tcW w:w="2350" w:type="dxa"/>
          </w:tcPr>
          <w:p w14:paraId="5B60E43C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2F20BD2C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1605FFA1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7F2C714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5D3EF95D" w14:textId="77777777" w:rsidTr="000120BB">
        <w:trPr>
          <w:trHeight w:val="381"/>
        </w:trPr>
        <w:tc>
          <w:tcPr>
            <w:tcW w:w="2350" w:type="dxa"/>
          </w:tcPr>
          <w:p w14:paraId="5BF3E04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35EF76C2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3EABB317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5C023F3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3DFB5EF7" w14:textId="77777777" w:rsidTr="000120BB">
        <w:trPr>
          <w:trHeight w:val="359"/>
        </w:trPr>
        <w:tc>
          <w:tcPr>
            <w:tcW w:w="2350" w:type="dxa"/>
          </w:tcPr>
          <w:p w14:paraId="53F15853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6CD6457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7332B8FE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7BEFEA45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680BCDEC" w14:textId="77777777" w:rsidTr="000120BB">
        <w:trPr>
          <w:trHeight w:val="381"/>
        </w:trPr>
        <w:tc>
          <w:tcPr>
            <w:tcW w:w="2350" w:type="dxa"/>
          </w:tcPr>
          <w:p w14:paraId="6F76F3FB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17AE49C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22A11B67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19A4F305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0FA9058B" w14:textId="77777777" w:rsidTr="000120BB">
        <w:trPr>
          <w:trHeight w:val="359"/>
        </w:trPr>
        <w:tc>
          <w:tcPr>
            <w:tcW w:w="2350" w:type="dxa"/>
          </w:tcPr>
          <w:p w14:paraId="27E7BF09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0098901E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77DD8C3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0957FD9C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59477EB4" w14:textId="77777777" w:rsidTr="000120BB">
        <w:trPr>
          <w:trHeight w:val="381"/>
        </w:trPr>
        <w:tc>
          <w:tcPr>
            <w:tcW w:w="2350" w:type="dxa"/>
          </w:tcPr>
          <w:p w14:paraId="62465DFE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090B177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09F4F40E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15437E0D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5045221C" w14:textId="77777777" w:rsidTr="000120BB">
        <w:trPr>
          <w:trHeight w:val="381"/>
        </w:trPr>
        <w:tc>
          <w:tcPr>
            <w:tcW w:w="2350" w:type="dxa"/>
          </w:tcPr>
          <w:p w14:paraId="26D4B242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8C752E9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21C492A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0D3BF57B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4C75F545" w14:textId="77777777" w:rsidTr="000120BB">
        <w:trPr>
          <w:trHeight w:val="359"/>
        </w:trPr>
        <w:tc>
          <w:tcPr>
            <w:tcW w:w="2350" w:type="dxa"/>
          </w:tcPr>
          <w:p w14:paraId="073A6F61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67CFA298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239D909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6EBFBB01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73E7C390" w14:textId="77777777" w:rsidTr="000120BB">
        <w:trPr>
          <w:trHeight w:val="381"/>
        </w:trPr>
        <w:tc>
          <w:tcPr>
            <w:tcW w:w="2350" w:type="dxa"/>
          </w:tcPr>
          <w:p w14:paraId="644F451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501A41D8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1A5CE80B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793EA909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4F1D143C" w14:textId="77777777" w:rsidTr="000120BB">
        <w:trPr>
          <w:trHeight w:val="359"/>
        </w:trPr>
        <w:tc>
          <w:tcPr>
            <w:tcW w:w="2350" w:type="dxa"/>
          </w:tcPr>
          <w:p w14:paraId="1D4670E9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32666F6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1ECC138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16156DAC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1D319C29" w14:textId="77777777" w:rsidTr="000120BB">
        <w:trPr>
          <w:trHeight w:val="381"/>
        </w:trPr>
        <w:tc>
          <w:tcPr>
            <w:tcW w:w="2350" w:type="dxa"/>
          </w:tcPr>
          <w:p w14:paraId="299E16D8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30DF162A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79621DD9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442010C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1F087CD7" w14:textId="77777777" w:rsidTr="000120BB">
        <w:trPr>
          <w:trHeight w:val="359"/>
        </w:trPr>
        <w:tc>
          <w:tcPr>
            <w:tcW w:w="2350" w:type="dxa"/>
          </w:tcPr>
          <w:p w14:paraId="134084E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2D372148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370483B3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433D3AE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7C8EF663" w14:textId="77777777" w:rsidTr="000120BB">
        <w:trPr>
          <w:trHeight w:val="381"/>
        </w:trPr>
        <w:tc>
          <w:tcPr>
            <w:tcW w:w="2350" w:type="dxa"/>
          </w:tcPr>
          <w:p w14:paraId="23AA194D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F99669A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4B0214A9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29DF74C2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0BA6DE1C" w14:textId="77777777" w:rsidTr="000120BB">
        <w:trPr>
          <w:trHeight w:val="381"/>
        </w:trPr>
        <w:tc>
          <w:tcPr>
            <w:tcW w:w="2350" w:type="dxa"/>
          </w:tcPr>
          <w:p w14:paraId="138F31D9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77780B4D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53566F0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35EE224E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51ABF31D" w14:textId="77777777" w:rsidTr="000120BB">
        <w:trPr>
          <w:trHeight w:val="359"/>
        </w:trPr>
        <w:tc>
          <w:tcPr>
            <w:tcW w:w="2350" w:type="dxa"/>
          </w:tcPr>
          <w:p w14:paraId="1BA38E7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6C9E6C0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14A4780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049E8DA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483B2EF3" w14:textId="77777777" w:rsidTr="000120BB">
        <w:trPr>
          <w:trHeight w:val="359"/>
        </w:trPr>
        <w:tc>
          <w:tcPr>
            <w:tcW w:w="2350" w:type="dxa"/>
          </w:tcPr>
          <w:p w14:paraId="4C9A7E05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5DE16187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2A675E79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5AA0070C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1BF81E07" w14:textId="77777777" w:rsidTr="000120BB">
        <w:trPr>
          <w:trHeight w:val="359"/>
        </w:trPr>
        <w:tc>
          <w:tcPr>
            <w:tcW w:w="2350" w:type="dxa"/>
          </w:tcPr>
          <w:p w14:paraId="21850715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076D6C33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0BDCA38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2A79C14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3FE17392" w14:textId="77777777" w:rsidTr="000120BB">
        <w:trPr>
          <w:trHeight w:val="359"/>
        </w:trPr>
        <w:tc>
          <w:tcPr>
            <w:tcW w:w="2350" w:type="dxa"/>
          </w:tcPr>
          <w:p w14:paraId="18A4C198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03A3AFE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399FCF9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42EAAC51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48034C11" w14:textId="77777777" w:rsidTr="000120BB">
        <w:trPr>
          <w:trHeight w:val="359"/>
        </w:trPr>
        <w:tc>
          <w:tcPr>
            <w:tcW w:w="2350" w:type="dxa"/>
          </w:tcPr>
          <w:p w14:paraId="471B813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0538879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64B5EA8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31F2BB2C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0F5B2744" w14:textId="77777777" w:rsidTr="000120BB">
        <w:trPr>
          <w:trHeight w:val="359"/>
        </w:trPr>
        <w:tc>
          <w:tcPr>
            <w:tcW w:w="2350" w:type="dxa"/>
          </w:tcPr>
          <w:p w14:paraId="418A142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6933C5D3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02392F8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66E236B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758941F5" w14:textId="77777777" w:rsidTr="000120BB">
        <w:trPr>
          <w:trHeight w:val="359"/>
        </w:trPr>
        <w:tc>
          <w:tcPr>
            <w:tcW w:w="2350" w:type="dxa"/>
          </w:tcPr>
          <w:p w14:paraId="36FE1912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D14985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2A24078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4342D24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2C9CDD1D" w14:textId="77777777" w:rsidTr="000120BB">
        <w:trPr>
          <w:trHeight w:val="359"/>
        </w:trPr>
        <w:tc>
          <w:tcPr>
            <w:tcW w:w="2350" w:type="dxa"/>
          </w:tcPr>
          <w:p w14:paraId="2DB44A3E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7890F84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6C9187C5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2612719A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724A3E22" w14:textId="77777777" w:rsidTr="000120BB">
        <w:trPr>
          <w:trHeight w:val="359"/>
        </w:trPr>
        <w:tc>
          <w:tcPr>
            <w:tcW w:w="2350" w:type="dxa"/>
          </w:tcPr>
          <w:p w14:paraId="18DB75E8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36470CFD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5ECA193B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0A36C5AD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2149940D" w14:textId="77777777" w:rsidTr="000120BB">
        <w:trPr>
          <w:trHeight w:val="359"/>
        </w:trPr>
        <w:tc>
          <w:tcPr>
            <w:tcW w:w="2350" w:type="dxa"/>
          </w:tcPr>
          <w:p w14:paraId="253E98B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6D75496B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478E7CC4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40553E73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0FD7889A" w14:textId="77777777" w:rsidTr="000120BB">
        <w:trPr>
          <w:trHeight w:val="359"/>
        </w:trPr>
        <w:tc>
          <w:tcPr>
            <w:tcW w:w="2350" w:type="dxa"/>
          </w:tcPr>
          <w:p w14:paraId="1EC17B22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7F9D9AF8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5C4F1135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6053F47F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3E2DBB2D" w14:textId="77777777" w:rsidTr="000120BB">
        <w:trPr>
          <w:trHeight w:val="359"/>
        </w:trPr>
        <w:tc>
          <w:tcPr>
            <w:tcW w:w="2350" w:type="dxa"/>
          </w:tcPr>
          <w:p w14:paraId="5AA034F7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F1CCA5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1E8B2095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5A6DB7B7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7CF4016C" w14:textId="77777777" w:rsidTr="000120BB">
        <w:trPr>
          <w:trHeight w:val="359"/>
        </w:trPr>
        <w:tc>
          <w:tcPr>
            <w:tcW w:w="2350" w:type="dxa"/>
          </w:tcPr>
          <w:p w14:paraId="7B728310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731AF538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6C3E61A6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30350455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120BB" w:rsidRPr="002F59EB" w14:paraId="3949395B" w14:textId="77777777" w:rsidTr="000120BB">
        <w:trPr>
          <w:trHeight w:val="359"/>
        </w:trPr>
        <w:tc>
          <w:tcPr>
            <w:tcW w:w="2350" w:type="dxa"/>
          </w:tcPr>
          <w:p w14:paraId="37E7968E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A87850D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4C0817CB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05" w:type="dxa"/>
          </w:tcPr>
          <w:p w14:paraId="6D8598F1" w14:textId="77777777" w:rsidR="000120BB" w:rsidRPr="002F59EB" w:rsidRDefault="000120BB" w:rsidP="000120B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492A2FCD" w14:textId="77777777" w:rsidR="001C46FF" w:rsidRPr="002F59EB" w:rsidRDefault="001C46FF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195" w:tblpY="-464"/>
        <w:tblW w:w="11345" w:type="dxa"/>
        <w:tblLook w:val="04A0" w:firstRow="1" w:lastRow="0" w:firstColumn="1" w:lastColumn="0" w:noHBand="0" w:noVBand="1"/>
      </w:tblPr>
      <w:tblGrid>
        <w:gridCol w:w="5135"/>
        <w:gridCol w:w="6210"/>
      </w:tblGrid>
      <w:tr w:rsidR="00EF34FA" w:rsidRPr="002F59EB" w14:paraId="68462573" w14:textId="77777777" w:rsidTr="00971734">
        <w:trPr>
          <w:trHeight w:val="1430"/>
        </w:trPr>
        <w:tc>
          <w:tcPr>
            <w:tcW w:w="5135" w:type="dxa"/>
          </w:tcPr>
          <w:p w14:paraId="727899D8" w14:textId="77777777" w:rsid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lastRenderedPageBreak/>
              <w:t>Student Name:</w:t>
            </w:r>
          </w:p>
          <w:p w14:paraId="17B2F386" w14:textId="77777777" w:rsidR="00A81AEF" w:rsidRPr="00EF34FA" w:rsidRDefault="00A81AEF" w:rsidP="0097173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SN:</w:t>
            </w:r>
          </w:p>
          <w:p w14:paraId="47351F7D" w14:textId="77777777" w:rsidR="00EF34FA" w:rsidRP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 xml:space="preserve">Address: </w:t>
            </w:r>
          </w:p>
          <w:p w14:paraId="5C05E702" w14:textId="77777777" w:rsidR="00EF34FA" w:rsidRP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Date of Birth:</w:t>
            </w:r>
          </w:p>
          <w:p w14:paraId="697C2771" w14:textId="77777777" w:rsidR="00EF34FA" w:rsidRP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Parent/Guardian:</w:t>
            </w:r>
          </w:p>
          <w:p w14:paraId="5B021395" w14:textId="77777777" w:rsidR="00EF34FA" w:rsidRP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210" w:type="dxa"/>
          </w:tcPr>
          <w:p w14:paraId="79B62CCB" w14:textId="77777777" w:rsidR="00EF34FA" w:rsidRP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School Name:</w:t>
            </w:r>
          </w:p>
          <w:p w14:paraId="5CE156A3" w14:textId="77777777" w:rsidR="00EF34FA" w:rsidRP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County of home school registration:</w:t>
            </w:r>
          </w:p>
          <w:p w14:paraId="4BC5A4D3" w14:textId="77777777" w:rsidR="00EF34FA" w:rsidRP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Address:</w:t>
            </w:r>
          </w:p>
          <w:p w14:paraId="785104EC" w14:textId="77777777" w:rsidR="00B63728" w:rsidRDefault="00B63728" w:rsidP="00971734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36BC82" w14:textId="77777777" w:rsidR="00EF34FA" w:rsidRP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Telephone number:</w:t>
            </w:r>
          </w:p>
          <w:p w14:paraId="69EA9AEB" w14:textId="77777777" w:rsidR="00EF34FA" w:rsidRPr="00EF34FA" w:rsidRDefault="00EF34FA" w:rsidP="0097173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X="-185" w:tblpY="1996"/>
        <w:tblW w:w="11340" w:type="dxa"/>
        <w:tblLook w:val="04A0" w:firstRow="1" w:lastRow="0" w:firstColumn="1" w:lastColumn="0" w:noHBand="0" w:noVBand="1"/>
      </w:tblPr>
      <w:tblGrid>
        <w:gridCol w:w="2350"/>
        <w:gridCol w:w="5670"/>
        <w:gridCol w:w="1710"/>
        <w:gridCol w:w="1610"/>
      </w:tblGrid>
      <w:tr w:rsidR="00B10852" w:rsidRPr="002F59EB" w14:paraId="73CA063D" w14:textId="77777777" w:rsidTr="00971734">
        <w:trPr>
          <w:trHeight w:val="741"/>
        </w:trPr>
        <w:tc>
          <w:tcPr>
            <w:tcW w:w="2350" w:type="dxa"/>
            <w:vAlign w:val="center"/>
          </w:tcPr>
          <w:p w14:paraId="6617A52F" w14:textId="77777777" w:rsidR="00B10852" w:rsidRPr="002F59EB" w:rsidRDefault="00B10852" w:rsidP="009717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59EB">
              <w:rPr>
                <w:rFonts w:ascii="Arial" w:hAnsi="Arial" w:cs="Arial"/>
                <w:b/>
                <w:sz w:val="24"/>
                <w:szCs w:val="24"/>
              </w:rPr>
              <w:t>Course Code</w:t>
            </w:r>
          </w:p>
        </w:tc>
        <w:tc>
          <w:tcPr>
            <w:tcW w:w="5670" w:type="dxa"/>
            <w:vAlign w:val="center"/>
          </w:tcPr>
          <w:p w14:paraId="3428F84E" w14:textId="77777777" w:rsidR="00B10852" w:rsidRPr="002F59EB" w:rsidRDefault="00B10852" w:rsidP="009717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59EB">
              <w:rPr>
                <w:rFonts w:ascii="Arial" w:hAnsi="Arial" w:cs="Arial"/>
                <w:b/>
                <w:sz w:val="24"/>
                <w:szCs w:val="24"/>
              </w:rPr>
              <w:t>Course Description</w:t>
            </w:r>
          </w:p>
        </w:tc>
        <w:tc>
          <w:tcPr>
            <w:tcW w:w="1710" w:type="dxa"/>
            <w:vAlign w:val="center"/>
          </w:tcPr>
          <w:p w14:paraId="22CAA852" w14:textId="77777777" w:rsidR="00B10852" w:rsidRPr="002F59EB" w:rsidRDefault="00B10852" w:rsidP="009717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59EB">
              <w:rPr>
                <w:rFonts w:ascii="Arial" w:hAnsi="Arial" w:cs="Arial"/>
                <w:b/>
                <w:sz w:val="24"/>
                <w:szCs w:val="24"/>
              </w:rPr>
              <w:t>Final Grade</w:t>
            </w:r>
          </w:p>
        </w:tc>
        <w:tc>
          <w:tcPr>
            <w:tcW w:w="1610" w:type="dxa"/>
            <w:vAlign w:val="center"/>
          </w:tcPr>
          <w:p w14:paraId="53A81F6A" w14:textId="77777777" w:rsidR="00B10852" w:rsidRPr="002F59EB" w:rsidRDefault="00B10852" w:rsidP="0097173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F59EB">
              <w:rPr>
                <w:rFonts w:ascii="Arial" w:hAnsi="Arial" w:cs="Arial"/>
                <w:b/>
                <w:sz w:val="24"/>
                <w:szCs w:val="24"/>
              </w:rPr>
              <w:t>Credits Earned</w:t>
            </w:r>
          </w:p>
        </w:tc>
      </w:tr>
      <w:tr w:rsidR="00B10852" w:rsidRPr="002F59EB" w14:paraId="19B96233" w14:textId="77777777" w:rsidTr="00971734">
        <w:trPr>
          <w:trHeight w:val="381"/>
        </w:trPr>
        <w:tc>
          <w:tcPr>
            <w:tcW w:w="2350" w:type="dxa"/>
          </w:tcPr>
          <w:p w14:paraId="285E3F1C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2A7CCD8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3A6A52BC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1BF4CF17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77711D6E" w14:textId="77777777" w:rsidTr="00971734">
        <w:trPr>
          <w:trHeight w:val="381"/>
        </w:trPr>
        <w:tc>
          <w:tcPr>
            <w:tcW w:w="2350" w:type="dxa"/>
          </w:tcPr>
          <w:p w14:paraId="77F904E2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273D4172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74048941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6D127075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2F5E6633" w14:textId="77777777" w:rsidTr="00971734">
        <w:trPr>
          <w:trHeight w:val="359"/>
        </w:trPr>
        <w:tc>
          <w:tcPr>
            <w:tcW w:w="2350" w:type="dxa"/>
          </w:tcPr>
          <w:p w14:paraId="4982F893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08703BB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16A6FF18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1F94ED40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60985FFB" w14:textId="77777777" w:rsidTr="00971734">
        <w:trPr>
          <w:trHeight w:val="381"/>
        </w:trPr>
        <w:tc>
          <w:tcPr>
            <w:tcW w:w="2350" w:type="dxa"/>
          </w:tcPr>
          <w:p w14:paraId="538383F9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776AD24D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5812D4EC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657F52CD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1826F97C" w14:textId="77777777" w:rsidTr="00971734">
        <w:trPr>
          <w:trHeight w:val="359"/>
        </w:trPr>
        <w:tc>
          <w:tcPr>
            <w:tcW w:w="2350" w:type="dxa"/>
          </w:tcPr>
          <w:p w14:paraId="50A71466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34C65C5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38D0E319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40A51517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1B1520F4" w14:textId="77777777" w:rsidTr="00971734">
        <w:trPr>
          <w:trHeight w:val="381"/>
        </w:trPr>
        <w:tc>
          <w:tcPr>
            <w:tcW w:w="2350" w:type="dxa"/>
          </w:tcPr>
          <w:p w14:paraId="2A3DD3A1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20EC893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2D584ED5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2FD50B09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68560F59" w14:textId="77777777" w:rsidTr="00971734">
        <w:trPr>
          <w:trHeight w:val="359"/>
        </w:trPr>
        <w:tc>
          <w:tcPr>
            <w:tcW w:w="2350" w:type="dxa"/>
          </w:tcPr>
          <w:p w14:paraId="149DEB76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095ED7E6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168D57B7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476AD40F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4A96E4EB" w14:textId="77777777" w:rsidTr="00971734">
        <w:trPr>
          <w:trHeight w:val="381"/>
        </w:trPr>
        <w:tc>
          <w:tcPr>
            <w:tcW w:w="2350" w:type="dxa"/>
          </w:tcPr>
          <w:p w14:paraId="4897C99C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021E3E51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5D49585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61CE837B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07061D54" w14:textId="77777777" w:rsidTr="00971734">
        <w:trPr>
          <w:trHeight w:val="381"/>
        </w:trPr>
        <w:tc>
          <w:tcPr>
            <w:tcW w:w="2350" w:type="dxa"/>
          </w:tcPr>
          <w:p w14:paraId="19D8E00B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3017C337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1AA8D7D2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5A6C47AA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32B23364" w14:textId="77777777" w:rsidTr="00971734">
        <w:trPr>
          <w:trHeight w:val="359"/>
        </w:trPr>
        <w:tc>
          <w:tcPr>
            <w:tcW w:w="2350" w:type="dxa"/>
          </w:tcPr>
          <w:p w14:paraId="109FC775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5CB37FDC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6D3D092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59948B55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7BB5F90F" w14:textId="77777777" w:rsidTr="00971734">
        <w:trPr>
          <w:trHeight w:val="381"/>
        </w:trPr>
        <w:tc>
          <w:tcPr>
            <w:tcW w:w="2350" w:type="dxa"/>
          </w:tcPr>
          <w:p w14:paraId="796A524D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7EE43F0B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15537891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3E4517FC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0C7006C3" w14:textId="77777777" w:rsidTr="00971734">
        <w:trPr>
          <w:trHeight w:val="359"/>
        </w:trPr>
        <w:tc>
          <w:tcPr>
            <w:tcW w:w="2350" w:type="dxa"/>
          </w:tcPr>
          <w:p w14:paraId="0F209E7A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716C62B1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66131F3A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06A1E8E3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0428AB9C" w14:textId="77777777" w:rsidTr="00971734">
        <w:trPr>
          <w:trHeight w:val="381"/>
        </w:trPr>
        <w:tc>
          <w:tcPr>
            <w:tcW w:w="2350" w:type="dxa"/>
          </w:tcPr>
          <w:p w14:paraId="40C0267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26901226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001505C3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418AC808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2A36C87A" w14:textId="77777777" w:rsidTr="00971734">
        <w:trPr>
          <w:trHeight w:val="359"/>
        </w:trPr>
        <w:tc>
          <w:tcPr>
            <w:tcW w:w="2350" w:type="dxa"/>
          </w:tcPr>
          <w:p w14:paraId="274C327A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31392BA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794C0AB1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7543198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2E20C83B" w14:textId="77777777" w:rsidTr="00971734">
        <w:trPr>
          <w:trHeight w:val="381"/>
        </w:trPr>
        <w:tc>
          <w:tcPr>
            <w:tcW w:w="2350" w:type="dxa"/>
          </w:tcPr>
          <w:p w14:paraId="12B5BCFA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611F6F53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0DFEBF50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00FE12B8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7AB61B17" w14:textId="77777777" w:rsidTr="00971734">
        <w:trPr>
          <w:trHeight w:val="381"/>
        </w:trPr>
        <w:tc>
          <w:tcPr>
            <w:tcW w:w="2350" w:type="dxa"/>
          </w:tcPr>
          <w:p w14:paraId="3AAE396E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8DE0691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08AEC37E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338E71F2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3764F670" w14:textId="77777777" w:rsidTr="00971734">
        <w:trPr>
          <w:trHeight w:val="359"/>
        </w:trPr>
        <w:tc>
          <w:tcPr>
            <w:tcW w:w="2350" w:type="dxa"/>
          </w:tcPr>
          <w:p w14:paraId="373A3AD1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FEF2856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24EB3EDD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6FD77308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1A3DD132" w14:textId="77777777" w:rsidTr="00971734">
        <w:trPr>
          <w:trHeight w:val="359"/>
        </w:trPr>
        <w:tc>
          <w:tcPr>
            <w:tcW w:w="2350" w:type="dxa"/>
          </w:tcPr>
          <w:p w14:paraId="374EFC55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6C3313F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7E9177FD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2DB52AF5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7D750707" w14:textId="77777777" w:rsidTr="00971734">
        <w:trPr>
          <w:trHeight w:val="359"/>
        </w:trPr>
        <w:tc>
          <w:tcPr>
            <w:tcW w:w="2350" w:type="dxa"/>
          </w:tcPr>
          <w:p w14:paraId="508F3CFC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222376E0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4594355C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61CFD6EC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0C447794" w14:textId="77777777" w:rsidTr="00971734">
        <w:trPr>
          <w:trHeight w:val="359"/>
        </w:trPr>
        <w:tc>
          <w:tcPr>
            <w:tcW w:w="2350" w:type="dxa"/>
          </w:tcPr>
          <w:p w14:paraId="0D9B9BF2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25BA44E5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75F1BE95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56295F93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497DB844" w14:textId="77777777" w:rsidTr="00971734">
        <w:trPr>
          <w:trHeight w:val="359"/>
        </w:trPr>
        <w:tc>
          <w:tcPr>
            <w:tcW w:w="2350" w:type="dxa"/>
          </w:tcPr>
          <w:p w14:paraId="39AC0ED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18C1BF59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5BD67520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4D582484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852" w:rsidRPr="002F59EB" w14:paraId="04F3C9A3" w14:textId="77777777" w:rsidTr="00971734">
        <w:trPr>
          <w:trHeight w:val="359"/>
        </w:trPr>
        <w:tc>
          <w:tcPr>
            <w:tcW w:w="2350" w:type="dxa"/>
          </w:tcPr>
          <w:p w14:paraId="7712DA26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2947CEA7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42CFB768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35BBE959" w14:textId="77777777" w:rsidR="00B10852" w:rsidRPr="002F59EB" w:rsidRDefault="00B10852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44C3C" w:rsidRPr="002F59EB" w14:paraId="06085F27" w14:textId="77777777" w:rsidTr="00971734">
        <w:trPr>
          <w:trHeight w:val="359"/>
        </w:trPr>
        <w:tc>
          <w:tcPr>
            <w:tcW w:w="2350" w:type="dxa"/>
          </w:tcPr>
          <w:p w14:paraId="178B1E93" w14:textId="77777777" w:rsidR="00B44C3C" w:rsidRPr="002F59EB" w:rsidRDefault="00B44C3C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670" w:type="dxa"/>
          </w:tcPr>
          <w:p w14:paraId="4F20B542" w14:textId="77777777" w:rsidR="00B44C3C" w:rsidRPr="002F59EB" w:rsidRDefault="00B44C3C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</w:tcPr>
          <w:p w14:paraId="34D6863C" w14:textId="77777777" w:rsidR="00B44C3C" w:rsidRPr="002F59EB" w:rsidRDefault="00B44C3C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10" w:type="dxa"/>
          </w:tcPr>
          <w:p w14:paraId="24E87CCC" w14:textId="77777777" w:rsidR="00B44C3C" w:rsidRPr="002F59EB" w:rsidRDefault="00B44C3C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X="-185" w:tblpY="11686"/>
        <w:tblW w:w="11349" w:type="dxa"/>
        <w:tblLook w:val="04A0" w:firstRow="1" w:lastRow="0" w:firstColumn="1" w:lastColumn="0" w:noHBand="0" w:noVBand="1"/>
      </w:tblPr>
      <w:tblGrid>
        <w:gridCol w:w="5767"/>
        <w:gridCol w:w="5582"/>
      </w:tblGrid>
      <w:tr w:rsidR="008C7B9A" w14:paraId="452B33F4" w14:textId="77777777" w:rsidTr="00445FA1">
        <w:trPr>
          <w:trHeight w:val="3140"/>
        </w:trPr>
        <w:tc>
          <w:tcPr>
            <w:tcW w:w="5767" w:type="dxa"/>
          </w:tcPr>
          <w:p w14:paraId="0A3701C2" w14:textId="77777777" w:rsidR="00971734" w:rsidRDefault="008C7B9A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ist all advanced courses above and</w:t>
            </w:r>
            <w:r w:rsidR="00B44C3C">
              <w:rPr>
                <w:rFonts w:ascii="Arial" w:hAnsi="Arial" w:cs="Arial"/>
                <w:b/>
                <w:sz w:val="24"/>
                <w:szCs w:val="24"/>
              </w:rPr>
              <w:t xml:space="preserve"> identify them as follows:</w:t>
            </w:r>
          </w:p>
          <w:p w14:paraId="7B4B37DB" w14:textId="77777777" w:rsidR="00971734" w:rsidRPr="00971734" w:rsidRDefault="00971734" w:rsidP="00971734">
            <w:pPr>
              <w:rPr>
                <w:rFonts w:ascii="Arial" w:hAnsi="Arial" w:cs="Arial"/>
                <w:sz w:val="24"/>
                <w:szCs w:val="24"/>
              </w:rPr>
            </w:pPr>
          </w:p>
          <w:p w14:paraId="0FAAB83C" w14:textId="77777777" w:rsidR="008C7B9A" w:rsidRDefault="008C7B9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971734">
              <w:rPr>
                <w:rFonts w:ascii="Arial" w:hAnsi="Arial" w:cs="Arial"/>
                <w:b/>
                <w:sz w:val="32"/>
                <w:szCs w:val="32"/>
              </w:rPr>
              <w:t>*</w:t>
            </w:r>
            <w:r>
              <w:rPr>
                <w:rFonts w:ascii="Arial" w:hAnsi="Arial" w:cs="Arial"/>
                <w:sz w:val="24"/>
                <w:szCs w:val="24"/>
              </w:rPr>
              <w:t>Florida Virtual School</w:t>
            </w:r>
          </w:p>
          <w:p w14:paraId="236A8A06" w14:textId="77777777" w:rsidR="008C7B9A" w:rsidRPr="008C7B9A" w:rsidRDefault="008C7B9A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71734">
              <w:rPr>
                <w:rFonts w:ascii="Arial" w:hAnsi="Arial" w:cs="Arial"/>
                <w:b/>
                <w:sz w:val="28"/>
                <w:szCs w:val="28"/>
              </w:rPr>
              <w:t>**</w:t>
            </w:r>
            <w:r w:rsidRPr="00B10852">
              <w:rPr>
                <w:rFonts w:ascii="Arial" w:hAnsi="Arial" w:cs="Arial"/>
                <w:sz w:val="24"/>
                <w:szCs w:val="24"/>
              </w:rPr>
              <w:t xml:space="preserve">Dual Enrollment </w:t>
            </w:r>
            <w:r w:rsidRPr="008C7B9A">
              <w:rPr>
                <w:rFonts w:ascii="Arial" w:hAnsi="Arial" w:cs="Arial"/>
                <w:b/>
                <w:sz w:val="24"/>
                <w:szCs w:val="24"/>
              </w:rPr>
              <w:t xml:space="preserve">(list the institution you  </w:t>
            </w:r>
          </w:p>
          <w:p w14:paraId="493DD2CF" w14:textId="77777777" w:rsidR="008C7B9A" w:rsidRPr="008C7B9A" w:rsidRDefault="008C7B9A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8C7B9A">
              <w:rPr>
                <w:rFonts w:ascii="Arial" w:hAnsi="Arial" w:cs="Arial"/>
                <w:b/>
                <w:sz w:val="24"/>
                <w:szCs w:val="24"/>
              </w:rPr>
              <w:t xml:space="preserve">   attended: _____________________</w:t>
            </w:r>
          </w:p>
          <w:p w14:paraId="63CD25BD" w14:textId="77777777" w:rsidR="008C7B9A" w:rsidRDefault="008C7B9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971734">
              <w:rPr>
                <w:rFonts w:ascii="Arial" w:hAnsi="Arial" w:cs="Arial"/>
                <w:b/>
                <w:sz w:val="28"/>
                <w:szCs w:val="28"/>
              </w:rPr>
              <w:t>***</w:t>
            </w:r>
            <w:r>
              <w:rPr>
                <w:rFonts w:ascii="Arial" w:hAnsi="Arial" w:cs="Arial"/>
                <w:sz w:val="24"/>
                <w:szCs w:val="24"/>
              </w:rPr>
              <w:t>AP (Advanced Placement Courses)</w:t>
            </w:r>
          </w:p>
          <w:p w14:paraId="502DBBFF" w14:textId="77777777" w:rsidR="008C7B9A" w:rsidRDefault="008C7B9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971734">
              <w:rPr>
                <w:rFonts w:ascii="Arial" w:hAnsi="Arial" w:cs="Arial"/>
                <w:b/>
                <w:sz w:val="28"/>
                <w:szCs w:val="28"/>
              </w:rPr>
              <w:t>****</w:t>
            </w:r>
            <w:r>
              <w:rPr>
                <w:rFonts w:ascii="Arial" w:hAnsi="Arial" w:cs="Arial"/>
                <w:sz w:val="24"/>
                <w:szCs w:val="24"/>
              </w:rPr>
              <w:t>CLEP (College Level Examination Placement)</w:t>
            </w:r>
          </w:p>
          <w:p w14:paraId="0591F48A" w14:textId="77777777" w:rsidR="008C7B9A" w:rsidRDefault="00B44C3C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971734">
              <w:rPr>
                <w:rFonts w:ascii="Arial" w:hAnsi="Arial" w:cs="Arial"/>
                <w:b/>
                <w:sz w:val="28"/>
                <w:szCs w:val="28"/>
              </w:rPr>
              <w:t>*****</w:t>
            </w:r>
            <w:r>
              <w:rPr>
                <w:rFonts w:ascii="Arial" w:hAnsi="Arial" w:cs="Arial"/>
                <w:sz w:val="24"/>
                <w:szCs w:val="24"/>
              </w:rPr>
              <w:t>IB (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International  Baccalaureate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)</w:t>
            </w:r>
          </w:p>
          <w:p w14:paraId="4B5F0FE0" w14:textId="77777777" w:rsidR="008C7B9A" w:rsidRDefault="008C7B9A" w:rsidP="00971734">
            <w:pPr>
              <w:rPr>
                <w:rFonts w:ascii="Arial" w:hAnsi="Arial" w:cs="Arial"/>
                <w:bCs/>
                <w:sz w:val="24"/>
                <w:szCs w:val="24"/>
                <w:lang w:val="en"/>
              </w:rPr>
            </w:pPr>
          </w:p>
          <w:p w14:paraId="18F0D1A1" w14:textId="77777777" w:rsidR="008C7B9A" w:rsidRDefault="008C7B9A" w:rsidP="00971734">
            <w:pPr>
              <w:rPr>
                <w:rFonts w:ascii="Arial" w:hAnsi="Arial" w:cs="Arial"/>
                <w:bCs/>
                <w:sz w:val="24"/>
                <w:szCs w:val="24"/>
                <w:lang w:val="en"/>
              </w:rPr>
            </w:pPr>
          </w:p>
          <w:p w14:paraId="69A6CB60" w14:textId="77777777" w:rsidR="008C7B9A" w:rsidRDefault="008C7B9A" w:rsidP="0097173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582" w:type="dxa"/>
          </w:tcPr>
          <w:p w14:paraId="3ED5236D" w14:textId="77777777" w:rsidR="008C7B9A" w:rsidRPr="00B63728" w:rsidRDefault="00B44C3C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ademic Summary</w:t>
            </w:r>
          </w:p>
          <w:p w14:paraId="11BCE89D" w14:textId="77777777" w:rsidR="008C7B9A" w:rsidRPr="00B44C3C" w:rsidRDefault="008C7B9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B44C3C">
              <w:rPr>
                <w:rFonts w:ascii="Arial" w:hAnsi="Arial" w:cs="Arial"/>
                <w:sz w:val="24"/>
                <w:szCs w:val="24"/>
              </w:rPr>
              <w:t>Cumulative GPA:</w:t>
            </w:r>
          </w:p>
          <w:p w14:paraId="1734849D" w14:textId="77777777" w:rsidR="008C7B9A" w:rsidRPr="00B44C3C" w:rsidRDefault="008C7B9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B44C3C">
              <w:rPr>
                <w:rFonts w:ascii="Arial" w:hAnsi="Arial" w:cs="Arial"/>
                <w:sz w:val="24"/>
                <w:szCs w:val="24"/>
              </w:rPr>
              <w:t>Credits Earned:</w:t>
            </w:r>
          </w:p>
          <w:p w14:paraId="54D029A4" w14:textId="77777777" w:rsidR="008C7B9A" w:rsidRPr="00EF34FA" w:rsidRDefault="008C7B9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B44C3C">
              <w:rPr>
                <w:rFonts w:ascii="Arial" w:hAnsi="Arial" w:cs="Arial"/>
                <w:sz w:val="24"/>
                <w:szCs w:val="24"/>
              </w:rPr>
              <w:t>Graduation Date</w:t>
            </w:r>
            <w:r w:rsidRPr="00EF34FA">
              <w:rPr>
                <w:rFonts w:ascii="Arial" w:hAnsi="Arial" w:cs="Arial"/>
                <w:sz w:val="24"/>
                <w:szCs w:val="24"/>
              </w:rPr>
              <w:t>: (MM/DD/YYYY)</w:t>
            </w:r>
          </w:p>
          <w:p w14:paraId="50DA51AB" w14:textId="77777777" w:rsidR="008C7B9A" w:rsidRDefault="008C7B9A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27BE5D6" w14:textId="77777777" w:rsidR="008C7B9A" w:rsidRDefault="008C7B9A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GRADING SCALE:</w:t>
            </w:r>
          </w:p>
          <w:p w14:paraId="462D1EFB" w14:textId="77777777" w:rsidR="008C7B9A" w:rsidRPr="00B10852" w:rsidRDefault="008C7B9A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10852">
              <w:rPr>
                <w:rFonts w:ascii="Arial" w:hAnsi="Arial" w:cs="Arial"/>
                <w:b/>
                <w:sz w:val="24"/>
                <w:szCs w:val="24"/>
              </w:rPr>
              <w:t xml:space="preserve">A </w:t>
            </w:r>
          </w:p>
          <w:p w14:paraId="4C0A4DA9" w14:textId="77777777" w:rsidR="008C7B9A" w:rsidRPr="00B10852" w:rsidRDefault="008C7B9A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10852">
              <w:rPr>
                <w:rFonts w:ascii="Arial" w:hAnsi="Arial" w:cs="Arial"/>
                <w:b/>
                <w:sz w:val="24"/>
                <w:szCs w:val="24"/>
              </w:rPr>
              <w:t xml:space="preserve">B  </w:t>
            </w:r>
          </w:p>
          <w:p w14:paraId="42523B5D" w14:textId="77777777" w:rsidR="008C7B9A" w:rsidRPr="00B10852" w:rsidRDefault="008C7B9A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10852">
              <w:rPr>
                <w:rFonts w:ascii="Arial" w:hAnsi="Arial" w:cs="Arial"/>
                <w:b/>
                <w:sz w:val="24"/>
                <w:szCs w:val="24"/>
              </w:rPr>
              <w:t>C</w:t>
            </w:r>
          </w:p>
          <w:p w14:paraId="67BC38FF" w14:textId="77777777" w:rsidR="008C7B9A" w:rsidRPr="00B10852" w:rsidRDefault="008C7B9A" w:rsidP="0097173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10852"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  <w:p w14:paraId="3AE38327" w14:textId="77777777" w:rsidR="008C7B9A" w:rsidRDefault="008C7B9A" w:rsidP="00971734">
            <w:pPr>
              <w:rPr>
                <w:rFonts w:ascii="Arial" w:hAnsi="Arial" w:cs="Arial"/>
                <w:sz w:val="24"/>
                <w:szCs w:val="24"/>
              </w:rPr>
            </w:pPr>
            <w:r w:rsidRPr="00B10852"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</w:tr>
    </w:tbl>
    <w:tbl>
      <w:tblPr>
        <w:tblStyle w:val="TableGrid"/>
        <w:tblpPr w:leftFromText="180" w:rightFromText="180" w:vertAnchor="text" w:horzAnchor="margin" w:tblpX="-195" w:tblpY="-464"/>
        <w:tblW w:w="11345" w:type="dxa"/>
        <w:tblLook w:val="04A0" w:firstRow="1" w:lastRow="0" w:firstColumn="1" w:lastColumn="0" w:noHBand="0" w:noVBand="1"/>
      </w:tblPr>
      <w:tblGrid>
        <w:gridCol w:w="5135"/>
        <w:gridCol w:w="6210"/>
      </w:tblGrid>
      <w:tr w:rsidR="00445FA1" w:rsidRPr="002F59EB" w14:paraId="52C33E16" w14:textId="77777777" w:rsidTr="00580080">
        <w:trPr>
          <w:trHeight w:val="1430"/>
        </w:trPr>
        <w:tc>
          <w:tcPr>
            <w:tcW w:w="5135" w:type="dxa"/>
          </w:tcPr>
          <w:p w14:paraId="2574E7BE" w14:textId="77777777" w:rsidR="00445FA1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Student Name:</w:t>
            </w:r>
          </w:p>
          <w:p w14:paraId="10EB1E2C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SN:</w:t>
            </w:r>
          </w:p>
          <w:p w14:paraId="26F12FAA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 xml:space="preserve">Address: </w:t>
            </w:r>
          </w:p>
          <w:p w14:paraId="0DBE50A5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Date of Birth:</w:t>
            </w:r>
          </w:p>
          <w:p w14:paraId="59289325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Parent/Guardian:</w:t>
            </w:r>
          </w:p>
          <w:p w14:paraId="04A1DE0B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210" w:type="dxa"/>
          </w:tcPr>
          <w:p w14:paraId="50CFF92D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School Name:</w:t>
            </w:r>
          </w:p>
          <w:p w14:paraId="5597217E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County of home school registration:</w:t>
            </w:r>
          </w:p>
          <w:p w14:paraId="21ECB910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Address:</w:t>
            </w:r>
          </w:p>
          <w:p w14:paraId="11846FEF" w14:textId="77777777" w:rsidR="00445FA1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C6E47D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  <w:r w:rsidRPr="00EF34FA">
              <w:rPr>
                <w:rFonts w:ascii="Arial" w:hAnsi="Arial" w:cs="Arial"/>
                <w:sz w:val="24"/>
                <w:szCs w:val="24"/>
              </w:rPr>
              <w:t>Telephone number:</w:t>
            </w:r>
          </w:p>
          <w:p w14:paraId="09385FE3" w14:textId="77777777" w:rsidR="00445FA1" w:rsidRPr="00EF34FA" w:rsidRDefault="00445FA1" w:rsidP="0058008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731BBCB" w14:textId="77777777" w:rsidR="001C46FF" w:rsidRDefault="001C46FF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0"/>
        <w:gridCol w:w="5380"/>
      </w:tblGrid>
      <w:tr w:rsidR="008813FD" w14:paraId="4371B9F3" w14:textId="77777777" w:rsidTr="008813FD">
        <w:trPr>
          <w:trHeight w:val="440"/>
        </w:trPr>
        <w:tc>
          <w:tcPr>
            <w:tcW w:w="5380" w:type="dxa"/>
          </w:tcPr>
          <w:p w14:paraId="39FE2081" w14:textId="77777777" w:rsidR="008813FD" w:rsidRPr="000120BB" w:rsidRDefault="008813FD" w:rsidP="008813F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120BB">
              <w:rPr>
                <w:rFonts w:ascii="Arial" w:hAnsi="Arial" w:cs="Arial"/>
                <w:b/>
                <w:sz w:val="24"/>
                <w:szCs w:val="24"/>
              </w:rPr>
              <w:t>Awards &amp; Activities</w:t>
            </w:r>
          </w:p>
        </w:tc>
        <w:tc>
          <w:tcPr>
            <w:tcW w:w="5380" w:type="dxa"/>
          </w:tcPr>
          <w:p w14:paraId="6531D2D2" w14:textId="77777777" w:rsidR="008813FD" w:rsidRPr="000120BB" w:rsidRDefault="008813FD" w:rsidP="008813F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120BB">
              <w:rPr>
                <w:rFonts w:ascii="Arial" w:hAnsi="Arial" w:cs="Arial"/>
                <w:b/>
                <w:sz w:val="24"/>
                <w:szCs w:val="24"/>
              </w:rPr>
              <w:t>Community Service</w:t>
            </w:r>
          </w:p>
        </w:tc>
      </w:tr>
      <w:tr w:rsidR="008813FD" w14:paraId="4536C105" w14:textId="77777777" w:rsidTr="008813FD">
        <w:trPr>
          <w:trHeight w:val="440"/>
        </w:trPr>
        <w:tc>
          <w:tcPr>
            <w:tcW w:w="5380" w:type="dxa"/>
          </w:tcPr>
          <w:p w14:paraId="7CF77C2F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</w:tcPr>
          <w:p w14:paraId="3D642045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13FD" w14:paraId="577A2525" w14:textId="77777777" w:rsidTr="008813FD">
        <w:trPr>
          <w:trHeight w:val="440"/>
        </w:trPr>
        <w:tc>
          <w:tcPr>
            <w:tcW w:w="5380" w:type="dxa"/>
          </w:tcPr>
          <w:p w14:paraId="6097C15E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</w:tcPr>
          <w:p w14:paraId="38E22A36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13FD" w14:paraId="7342CE27" w14:textId="77777777" w:rsidTr="008813FD">
        <w:trPr>
          <w:trHeight w:val="440"/>
        </w:trPr>
        <w:tc>
          <w:tcPr>
            <w:tcW w:w="5380" w:type="dxa"/>
          </w:tcPr>
          <w:p w14:paraId="03EFD9E2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</w:tcPr>
          <w:p w14:paraId="2386539F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13FD" w14:paraId="23DEC12C" w14:textId="77777777" w:rsidTr="008813FD">
        <w:trPr>
          <w:trHeight w:val="440"/>
        </w:trPr>
        <w:tc>
          <w:tcPr>
            <w:tcW w:w="5380" w:type="dxa"/>
          </w:tcPr>
          <w:p w14:paraId="64EBB4BD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</w:tcPr>
          <w:p w14:paraId="41819931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13FD" w14:paraId="0D205E01" w14:textId="77777777" w:rsidTr="008813FD">
        <w:trPr>
          <w:trHeight w:val="440"/>
        </w:trPr>
        <w:tc>
          <w:tcPr>
            <w:tcW w:w="5380" w:type="dxa"/>
          </w:tcPr>
          <w:p w14:paraId="33A57CB1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</w:tcPr>
          <w:p w14:paraId="6EAD659E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13FD" w14:paraId="66894CE0" w14:textId="77777777" w:rsidTr="008813FD">
        <w:trPr>
          <w:trHeight w:val="440"/>
        </w:trPr>
        <w:tc>
          <w:tcPr>
            <w:tcW w:w="5380" w:type="dxa"/>
          </w:tcPr>
          <w:p w14:paraId="2DC30CBA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</w:tcPr>
          <w:p w14:paraId="2ECC1689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13FD" w14:paraId="0E9BA6F5" w14:textId="77777777" w:rsidTr="008813FD">
        <w:trPr>
          <w:trHeight w:val="440"/>
        </w:trPr>
        <w:tc>
          <w:tcPr>
            <w:tcW w:w="5380" w:type="dxa"/>
          </w:tcPr>
          <w:p w14:paraId="3C5715AD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80" w:type="dxa"/>
          </w:tcPr>
          <w:p w14:paraId="73E761B1" w14:textId="77777777" w:rsidR="008813FD" w:rsidRDefault="008813F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460CEF6" w14:textId="77777777" w:rsidR="00445FA1" w:rsidRDefault="00445FA1">
      <w:pPr>
        <w:rPr>
          <w:rFonts w:ascii="Arial" w:hAnsi="Arial" w:cs="Arial"/>
          <w:sz w:val="24"/>
          <w:szCs w:val="24"/>
        </w:rPr>
      </w:pPr>
    </w:p>
    <w:p w14:paraId="10F07190" w14:textId="04FD7075" w:rsidR="00445FA1" w:rsidRDefault="00445FA1">
      <w:pPr>
        <w:rPr>
          <w:rFonts w:ascii="Arial" w:hAnsi="Arial" w:cs="Arial"/>
          <w:sz w:val="24"/>
          <w:szCs w:val="24"/>
        </w:rPr>
      </w:pPr>
    </w:p>
    <w:p w14:paraId="73414BA5" w14:textId="77777777" w:rsidR="00445FA1" w:rsidRDefault="00445FA1">
      <w:pPr>
        <w:rPr>
          <w:rFonts w:ascii="Arial" w:hAnsi="Arial" w:cs="Arial"/>
          <w:sz w:val="24"/>
          <w:szCs w:val="24"/>
        </w:rPr>
      </w:pPr>
    </w:p>
    <w:p w14:paraId="2AFFEAD6" w14:textId="77777777" w:rsidR="00445FA1" w:rsidRDefault="00445FA1">
      <w:pPr>
        <w:rPr>
          <w:rFonts w:ascii="Arial" w:hAnsi="Arial" w:cs="Arial"/>
          <w:sz w:val="24"/>
          <w:szCs w:val="24"/>
        </w:rPr>
      </w:pPr>
    </w:p>
    <w:p w14:paraId="36E0CAD1" w14:textId="77777777" w:rsidR="00EF34FA" w:rsidRPr="002F59EB" w:rsidRDefault="00EF34FA">
      <w:pPr>
        <w:rPr>
          <w:rFonts w:ascii="Arial" w:hAnsi="Arial" w:cs="Arial"/>
          <w:sz w:val="24"/>
          <w:szCs w:val="24"/>
        </w:rPr>
      </w:pPr>
    </w:p>
    <w:p w14:paraId="68D17ACE" w14:textId="77777777" w:rsidR="00737DA2" w:rsidRDefault="00737DA2">
      <w:pPr>
        <w:rPr>
          <w:rFonts w:ascii="Arial" w:hAnsi="Arial" w:cs="Arial"/>
          <w:sz w:val="24"/>
          <w:szCs w:val="24"/>
        </w:rPr>
      </w:pPr>
    </w:p>
    <w:p w14:paraId="47612A98" w14:textId="77777777" w:rsidR="00445FA1" w:rsidRDefault="00445FA1">
      <w:pPr>
        <w:rPr>
          <w:rFonts w:ascii="Arial" w:hAnsi="Arial" w:cs="Arial"/>
          <w:sz w:val="24"/>
          <w:szCs w:val="24"/>
        </w:rPr>
      </w:pPr>
    </w:p>
    <w:p w14:paraId="75ABE96C" w14:textId="77777777" w:rsidR="00445FA1" w:rsidRPr="002F59EB" w:rsidRDefault="00445FA1">
      <w:pPr>
        <w:rPr>
          <w:rFonts w:ascii="Arial" w:hAnsi="Arial" w:cs="Arial"/>
          <w:sz w:val="24"/>
          <w:szCs w:val="24"/>
        </w:rPr>
      </w:pPr>
    </w:p>
    <w:sectPr w:rsidR="00445FA1" w:rsidRPr="002F59EB" w:rsidSect="00B63728">
      <w:pgSz w:w="12240" w:h="15840"/>
      <w:pgMar w:top="720" w:right="720" w:bottom="-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EBC6A" w14:textId="77777777" w:rsidR="0052095C" w:rsidRDefault="0052095C" w:rsidP="000120BB">
      <w:pPr>
        <w:spacing w:after="0" w:line="240" w:lineRule="auto"/>
      </w:pPr>
      <w:r>
        <w:separator/>
      </w:r>
    </w:p>
  </w:endnote>
  <w:endnote w:type="continuationSeparator" w:id="0">
    <w:p w14:paraId="59993225" w14:textId="77777777" w:rsidR="0052095C" w:rsidRDefault="0052095C" w:rsidP="00012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2E3FF" w14:textId="77777777" w:rsidR="0052095C" w:rsidRDefault="0052095C" w:rsidP="000120BB">
      <w:pPr>
        <w:spacing w:after="0" w:line="240" w:lineRule="auto"/>
      </w:pPr>
      <w:r>
        <w:separator/>
      </w:r>
    </w:p>
  </w:footnote>
  <w:footnote w:type="continuationSeparator" w:id="0">
    <w:p w14:paraId="38B474E2" w14:textId="77777777" w:rsidR="0052095C" w:rsidRDefault="0052095C" w:rsidP="000120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MDOzNDKxMDE3MDFU0lEKTi0uzszPAykwrAUAX3qcqiwAAAA="/>
  </w:docVars>
  <w:rsids>
    <w:rsidRoot w:val="00054175"/>
    <w:rsid w:val="000120BB"/>
    <w:rsid w:val="00054175"/>
    <w:rsid w:val="00091C01"/>
    <w:rsid w:val="001620A5"/>
    <w:rsid w:val="001C46FF"/>
    <w:rsid w:val="002327A0"/>
    <w:rsid w:val="002F59EB"/>
    <w:rsid w:val="00445FA1"/>
    <w:rsid w:val="0052095C"/>
    <w:rsid w:val="00597E4B"/>
    <w:rsid w:val="005F0DF6"/>
    <w:rsid w:val="00737DA2"/>
    <w:rsid w:val="00776CCB"/>
    <w:rsid w:val="00841B59"/>
    <w:rsid w:val="008813FD"/>
    <w:rsid w:val="008C7B9A"/>
    <w:rsid w:val="00946645"/>
    <w:rsid w:val="00971734"/>
    <w:rsid w:val="00A65C7E"/>
    <w:rsid w:val="00A81AEF"/>
    <w:rsid w:val="00B10852"/>
    <w:rsid w:val="00B44C3C"/>
    <w:rsid w:val="00B63728"/>
    <w:rsid w:val="00B771D2"/>
    <w:rsid w:val="00D87D54"/>
    <w:rsid w:val="00E303E3"/>
    <w:rsid w:val="00EF3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C82E637"/>
  <w15:chartTrackingRefBased/>
  <w15:docId w15:val="{CC392C78-7050-4E44-BC2A-A56911FAC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41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4C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2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20BB"/>
  </w:style>
  <w:style w:type="paragraph" w:styleId="Footer">
    <w:name w:val="footer"/>
    <w:basedOn w:val="Normal"/>
    <w:link w:val="FooterChar"/>
    <w:uiPriority w:val="99"/>
    <w:unhideWhenUsed/>
    <w:rsid w:val="00012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2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676F1-2637-4F0A-A833-19A77153B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lina10</dc:creator>
  <cp:keywords/>
  <dc:description/>
  <cp:lastModifiedBy>Chad Beattie</cp:lastModifiedBy>
  <cp:revision>2</cp:revision>
  <dcterms:created xsi:type="dcterms:W3CDTF">2022-07-08T13:35:00Z</dcterms:created>
  <dcterms:modified xsi:type="dcterms:W3CDTF">2022-07-08T13:35:00Z</dcterms:modified>
</cp:coreProperties>
</file>